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D3E1C9" w14:textId="78A1E96D" w:rsidR="00115D3D" w:rsidRDefault="00115D3D" w:rsidP="002E1F1C">
      <w:pPr>
        <w:spacing w:before="126"/>
        <w:ind w:left="900" w:hanging="180"/>
        <w:rPr>
          <w:b/>
          <w:color w:val="231F20"/>
          <w:sz w:val="36"/>
        </w:rPr>
      </w:pPr>
      <w:r>
        <w:rPr>
          <w:b/>
          <w:color w:val="231F20"/>
          <w:sz w:val="36"/>
        </w:rPr>
        <w:t xml:space="preserve">AMENDMENTS </w:t>
      </w:r>
      <w:r>
        <w:rPr>
          <w:i/>
          <w:color w:val="231F20"/>
          <w:sz w:val="36"/>
        </w:rPr>
        <w:t xml:space="preserve">to the </w:t>
      </w:r>
      <w:r w:rsidR="0042395D">
        <w:rPr>
          <w:b/>
          <w:color w:val="231F20"/>
          <w:sz w:val="36"/>
        </w:rPr>
        <w:t>OLHOF CONSTITUTION</w:t>
      </w:r>
    </w:p>
    <w:p w14:paraId="2080B8B0" w14:textId="58DEBD59" w:rsidR="00632CB3" w:rsidRDefault="00571BA2" w:rsidP="002E1F1C">
      <w:pPr>
        <w:spacing w:before="126"/>
        <w:ind w:left="900" w:hanging="180"/>
        <w:rPr>
          <w:b/>
          <w:color w:val="231F20"/>
          <w:sz w:val="24"/>
          <w:szCs w:val="24"/>
        </w:rPr>
      </w:pPr>
      <w:r>
        <w:rPr>
          <w:b/>
          <w:color w:val="231F20"/>
          <w:sz w:val="24"/>
          <w:szCs w:val="24"/>
        </w:rPr>
        <w:t xml:space="preserve">Must be received </w:t>
      </w:r>
      <w:r w:rsidR="00F6360F">
        <w:rPr>
          <w:b/>
          <w:color w:val="231F20"/>
          <w:sz w:val="24"/>
          <w:szCs w:val="24"/>
        </w:rPr>
        <w:t xml:space="preserve">no later than </w:t>
      </w:r>
      <w:r w:rsidR="00CC1282">
        <w:rPr>
          <w:b/>
          <w:color w:val="231F20"/>
          <w:sz w:val="24"/>
          <w:szCs w:val="24"/>
        </w:rPr>
        <w:t xml:space="preserve">April </w:t>
      </w:r>
      <w:r w:rsidR="00353B9C">
        <w:rPr>
          <w:b/>
          <w:color w:val="231F20"/>
          <w:sz w:val="24"/>
          <w:szCs w:val="24"/>
        </w:rPr>
        <w:t>3, 2026</w:t>
      </w:r>
    </w:p>
    <w:p w14:paraId="13D3E1CA" w14:textId="74777A23" w:rsidR="00115D3D" w:rsidRDefault="00632CB3" w:rsidP="002E1F1C">
      <w:pPr>
        <w:spacing w:before="126"/>
        <w:ind w:left="900" w:hanging="180"/>
        <w:rPr>
          <w:b/>
          <w:color w:val="231F20"/>
          <w:sz w:val="24"/>
          <w:szCs w:val="24"/>
        </w:rPr>
      </w:pPr>
      <w:r>
        <w:rPr>
          <w:b/>
          <w:color w:val="231F20"/>
          <w:sz w:val="24"/>
          <w:szCs w:val="24"/>
        </w:rPr>
        <w:t>E</w:t>
      </w:r>
      <w:r w:rsidR="00CC1282">
        <w:rPr>
          <w:b/>
          <w:color w:val="231F20"/>
          <w:sz w:val="24"/>
          <w:szCs w:val="24"/>
        </w:rPr>
        <w:t xml:space="preserve">mail to </w:t>
      </w:r>
      <w:r>
        <w:rPr>
          <w:b/>
          <w:color w:val="231F20"/>
          <w:sz w:val="24"/>
          <w:szCs w:val="24"/>
        </w:rPr>
        <w:t>OLHOF Secretary</w:t>
      </w:r>
      <w:r w:rsidR="00294089">
        <w:rPr>
          <w:b/>
          <w:color w:val="231F20"/>
          <w:sz w:val="24"/>
          <w:szCs w:val="24"/>
        </w:rPr>
        <w:t>:</w:t>
      </w:r>
      <w:r>
        <w:rPr>
          <w:b/>
          <w:color w:val="231F20"/>
          <w:sz w:val="24"/>
          <w:szCs w:val="24"/>
        </w:rPr>
        <w:t xml:space="preserve"> </w:t>
      </w:r>
      <w:r w:rsidR="00294089">
        <w:rPr>
          <w:b/>
          <w:color w:val="231F20"/>
          <w:sz w:val="24"/>
          <w:szCs w:val="24"/>
        </w:rPr>
        <w:t>Eva Durie</w:t>
      </w:r>
      <w:r w:rsidR="00353B9C">
        <w:rPr>
          <w:b/>
          <w:color w:val="231F20"/>
          <w:sz w:val="24"/>
          <w:szCs w:val="24"/>
        </w:rPr>
        <w:t xml:space="preserve"> </w:t>
      </w:r>
      <w:hyperlink r:id="rId6" w:history="1">
        <w:r w:rsidR="00796D58" w:rsidRPr="00B43C89">
          <w:rPr>
            <w:rStyle w:val="Hyperlink"/>
            <w:b/>
            <w:sz w:val="24"/>
            <w:szCs w:val="24"/>
          </w:rPr>
          <w:t>fearlessqt@sympatico.ca</w:t>
        </w:r>
      </w:hyperlink>
      <w:r w:rsidR="00796D58">
        <w:rPr>
          <w:b/>
          <w:color w:val="231F20"/>
          <w:sz w:val="24"/>
          <w:szCs w:val="24"/>
        </w:rPr>
        <w:t xml:space="preserve"> </w:t>
      </w:r>
    </w:p>
    <w:p w14:paraId="5D81F768" w14:textId="77777777" w:rsidR="00632CB3" w:rsidRPr="00571BA2" w:rsidRDefault="00632CB3" w:rsidP="00115D3D">
      <w:pPr>
        <w:spacing w:before="126"/>
        <w:ind w:left="900"/>
        <w:rPr>
          <w:b/>
          <w:color w:val="231F20"/>
          <w:sz w:val="24"/>
          <w:szCs w:val="24"/>
        </w:rPr>
      </w:pPr>
    </w:p>
    <w:p w14:paraId="13D3E1CB" w14:textId="2B455E06" w:rsidR="00115D3D" w:rsidRDefault="00115D3D" w:rsidP="00115D3D">
      <w:pPr>
        <w:pStyle w:val="Heading2"/>
        <w:spacing w:before="92"/>
      </w:pPr>
      <w:r>
        <w:rPr>
          <w:color w:val="231F20"/>
        </w:rPr>
        <w:t>Date:</w:t>
      </w:r>
      <w:r w:rsidR="00294089">
        <w:rPr>
          <w:color w:val="231F20"/>
        </w:rPr>
        <w:t xml:space="preserve"> </w:t>
      </w:r>
    </w:p>
    <w:p w14:paraId="13D3E1CC" w14:textId="77777777" w:rsidR="00115D3D" w:rsidRDefault="00115D3D" w:rsidP="00115D3D">
      <w:pPr>
        <w:pStyle w:val="BodyText"/>
        <w:spacing w:before="1"/>
        <w:rPr>
          <w:b/>
          <w:sz w:val="26"/>
        </w:rPr>
      </w:pPr>
    </w:p>
    <w:p w14:paraId="13D3E1CD" w14:textId="23CB0A48" w:rsidR="00115D3D" w:rsidRDefault="00115D3D" w:rsidP="00115D3D">
      <w:pPr>
        <w:ind w:left="720"/>
        <w:rPr>
          <w:b/>
          <w:sz w:val="24"/>
        </w:rPr>
      </w:pPr>
      <w:r>
        <w:rPr>
          <w:b/>
          <w:color w:val="231F20"/>
          <w:sz w:val="24"/>
        </w:rPr>
        <w:t>Proposed by:</w:t>
      </w:r>
      <w:r w:rsidR="00294089">
        <w:rPr>
          <w:b/>
          <w:color w:val="231F20"/>
          <w:sz w:val="24"/>
        </w:rPr>
        <w:t xml:space="preserve"> </w:t>
      </w:r>
    </w:p>
    <w:p w14:paraId="13D3E1CE" w14:textId="77777777" w:rsidR="00115D3D" w:rsidRDefault="00115D3D" w:rsidP="00115D3D">
      <w:pPr>
        <w:pStyle w:val="BodyText"/>
        <w:spacing w:before="1"/>
        <w:rPr>
          <w:b/>
          <w:sz w:val="26"/>
        </w:rPr>
      </w:pPr>
    </w:p>
    <w:p w14:paraId="13D3E1CF" w14:textId="68E5045A" w:rsidR="00115D3D" w:rsidRPr="00294089" w:rsidRDefault="00115D3D" w:rsidP="00294089">
      <w:pPr>
        <w:spacing w:line="501" w:lineRule="auto"/>
        <w:ind w:left="720" w:right="3969"/>
        <w:rPr>
          <w:b/>
          <w:color w:val="231F20"/>
          <w:sz w:val="32"/>
          <w:szCs w:val="32"/>
        </w:rPr>
      </w:pPr>
      <w:r>
        <w:rPr>
          <w:b/>
          <w:color w:val="231F20"/>
          <w:sz w:val="24"/>
        </w:rPr>
        <w:t>Signature (OLA</w:t>
      </w:r>
      <w:r w:rsidR="00AC6BD5">
        <w:rPr>
          <w:b/>
          <w:color w:val="231F20"/>
          <w:sz w:val="24"/>
        </w:rPr>
        <w:t xml:space="preserve"> / OLHOF</w:t>
      </w:r>
      <w:r>
        <w:rPr>
          <w:b/>
          <w:color w:val="231F20"/>
          <w:sz w:val="24"/>
        </w:rPr>
        <w:t xml:space="preserve"> Member):</w:t>
      </w:r>
      <w:r w:rsidR="00294089">
        <w:rPr>
          <w:b/>
          <w:color w:val="231F20"/>
          <w:sz w:val="24"/>
        </w:rPr>
        <w:t xml:space="preserve"> </w:t>
      </w:r>
    </w:p>
    <w:p w14:paraId="13D3E1D0" w14:textId="3B88D77F" w:rsidR="00115D3D" w:rsidRDefault="00115D3D" w:rsidP="00556841">
      <w:pPr>
        <w:spacing w:line="501" w:lineRule="auto"/>
        <w:ind w:left="720" w:right="3855"/>
        <w:rPr>
          <w:b/>
          <w:sz w:val="24"/>
        </w:rPr>
      </w:pPr>
      <w:r>
        <w:rPr>
          <w:noProof/>
          <w:lang w:val="en-CA" w:eastAsia="en-CA" w:bidi="ar-SA"/>
        </w:rPr>
        <mc:AlternateContent>
          <mc:Choice Requires="wps">
            <w:drawing>
              <wp:anchor distT="0" distB="0" distL="0" distR="0" simplePos="0" relativeHeight="251658240" behindDoc="1" locked="0" layoutInCell="1" allowOverlap="1" wp14:anchorId="13D3E1D5" wp14:editId="2F0948C5">
                <wp:simplePos x="0" y="0"/>
                <wp:positionH relativeFrom="page">
                  <wp:posOffset>466725</wp:posOffset>
                </wp:positionH>
                <wp:positionV relativeFrom="paragraph">
                  <wp:posOffset>425450</wp:posOffset>
                </wp:positionV>
                <wp:extent cx="6858000" cy="1504950"/>
                <wp:effectExtent l="0" t="0" r="19050" b="19050"/>
                <wp:wrapTopAndBottom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0" cy="150495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3D3E1DB" w14:textId="77777777" w:rsidR="00115D3D" w:rsidRDefault="00115D3D" w:rsidP="00115D3D">
                            <w:pPr>
                              <w:spacing w:line="226" w:lineRule="exact"/>
                              <w:ind w:left="66"/>
                              <w:rPr>
                                <w:b/>
                                <w:color w:val="231F20"/>
                                <w:sz w:val="24"/>
                              </w:rPr>
                            </w:pPr>
                          </w:p>
                          <w:p w14:paraId="13D3E1E0" w14:textId="54D6C84B" w:rsidR="00115D3D" w:rsidRDefault="00115D3D" w:rsidP="002E1F1C">
                            <w:pPr>
                              <w:ind w:left="274"/>
                              <w:rPr>
                                <w:b/>
                                <w:color w:val="231F20"/>
                                <w:sz w:val="24"/>
                              </w:rPr>
                            </w:pPr>
                            <w:r>
                              <w:rPr>
                                <w:b/>
                                <w:color w:val="231F20"/>
                                <w:sz w:val="24"/>
                              </w:rPr>
                              <w:t>Presently Reads:</w:t>
                            </w:r>
                            <w:r w:rsidR="00556841">
                              <w:rPr>
                                <w:b/>
                                <w:color w:val="231F20"/>
                                <w:sz w:val="24"/>
                              </w:rPr>
                              <w:t xml:space="preserve"> </w:t>
                            </w:r>
                          </w:p>
                          <w:p w14:paraId="275F92C6" w14:textId="77777777" w:rsidR="002E1F1C" w:rsidRPr="00796D58" w:rsidRDefault="002E1F1C" w:rsidP="002E1F1C">
                            <w:pPr>
                              <w:ind w:left="274"/>
                              <w:rPr>
                                <w:bCs/>
                                <w:color w:val="231F20"/>
                                <w:sz w:val="24"/>
                              </w:rPr>
                            </w:pPr>
                          </w:p>
                          <w:p w14:paraId="66301C76" w14:textId="77777777" w:rsidR="00796D58" w:rsidRPr="00796D58" w:rsidRDefault="00796D58" w:rsidP="002E1F1C">
                            <w:pPr>
                              <w:ind w:left="274"/>
                              <w:rPr>
                                <w:bCs/>
                                <w:color w:val="231F20"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3D3E1D5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36.75pt;margin-top:33.5pt;width:540pt;height:118.5pt;z-index:-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" filled="f" strokecolor="#231f20" strokeweight="1pt">
                <v:textbox inset="0,0,0,0">
                  <w:txbxContent>
                    <w:p w14:paraId="13D3E1DB" w14:textId="77777777" w:rsidR="00115D3D" w:rsidRDefault="00115D3D" w:rsidP="00115D3D">
                      <w:pPr>
                        <w:spacing w:line="226" w:lineRule="exact"/>
                        <w:ind w:left="66"/>
                        <w:rPr>
                          <w:b/>
                          <w:color w:val="231F20"/>
                          <w:sz w:val="24"/>
                        </w:rPr>
                      </w:pPr>
                    </w:p>
                    <w:p w14:paraId="13D3E1E0" w14:textId="54D6C84B" w:rsidR="00115D3D" w:rsidRDefault="00115D3D" w:rsidP="002E1F1C">
                      <w:pPr>
                        <w:ind w:left="274"/>
                        <w:rPr>
                          <w:b/>
                          <w:color w:val="231F20"/>
                          <w:sz w:val="24"/>
                        </w:rPr>
                      </w:pPr>
                      <w:r>
                        <w:rPr>
                          <w:b/>
                          <w:color w:val="231F20"/>
                          <w:sz w:val="24"/>
                        </w:rPr>
                        <w:t>Presently Reads:</w:t>
                      </w:r>
                      <w:r w:rsidR="00556841">
                        <w:rPr>
                          <w:b/>
                          <w:color w:val="231F20"/>
                          <w:sz w:val="24"/>
                        </w:rPr>
                        <w:t xml:space="preserve"> </w:t>
                      </w:r>
                    </w:p>
                    <w:p w14:paraId="275F92C6" w14:textId="77777777" w:rsidR="002E1F1C" w:rsidRPr="00796D58" w:rsidRDefault="002E1F1C" w:rsidP="002E1F1C">
                      <w:pPr>
                        <w:ind w:left="274"/>
                        <w:rPr>
                          <w:bCs/>
                          <w:color w:val="231F20"/>
                          <w:sz w:val="24"/>
                        </w:rPr>
                      </w:pPr>
                    </w:p>
                    <w:p w14:paraId="66301C76" w14:textId="77777777" w:rsidR="00796D58" w:rsidRPr="00796D58" w:rsidRDefault="00796D58" w:rsidP="002E1F1C">
                      <w:pPr>
                        <w:ind w:left="274"/>
                        <w:rPr>
                          <w:bCs/>
                          <w:color w:val="231F20"/>
                          <w:sz w:val="24"/>
                        </w:rPr>
                      </w:pP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>
        <w:rPr>
          <w:b/>
          <w:color w:val="231F20"/>
          <w:sz w:val="24"/>
        </w:rPr>
        <w:t>Article/Section to be amended:</w:t>
      </w:r>
      <w:r w:rsidR="00294089">
        <w:rPr>
          <w:b/>
          <w:color w:val="231F20"/>
          <w:sz w:val="24"/>
        </w:rPr>
        <w:t xml:space="preserve"> </w:t>
      </w:r>
    </w:p>
    <w:p w14:paraId="13D3E1D1" w14:textId="77777777" w:rsidR="00115D3D" w:rsidRDefault="00115D3D" w:rsidP="00115D3D">
      <w:pPr>
        <w:pStyle w:val="BodyText"/>
        <w:rPr>
          <w:b/>
          <w:sz w:val="20"/>
        </w:rPr>
      </w:pPr>
    </w:p>
    <w:p w14:paraId="13D3E1D2" w14:textId="77777777" w:rsidR="00115D3D" w:rsidRDefault="00115D3D" w:rsidP="00115D3D">
      <w:pPr>
        <w:pStyle w:val="BodyText"/>
        <w:spacing w:before="7"/>
        <w:rPr>
          <w:b/>
          <w:sz w:val="11"/>
        </w:rPr>
      </w:pPr>
      <w:r>
        <w:rPr>
          <w:noProof/>
          <w:lang w:val="en-CA" w:eastAsia="en-CA" w:bidi="ar-SA"/>
        </w:rPr>
        <mc:AlternateContent>
          <mc:Choice Requires="wps">
            <w:drawing>
              <wp:anchor distT="0" distB="0" distL="0" distR="0" simplePos="0" relativeHeight="251659264" behindDoc="1" locked="0" layoutInCell="1" allowOverlap="1" wp14:anchorId="13D3E1D7" wp14:editId="13D3E1D8">
                <wp:simplePos x="0" y="0"/>
                <wp:positionH relativeFrom="page">
                  <wp:posOffset>466725</wp:posOffset>
                </wp:positionH>
                <wp:positionV relativeFrom="paragraph">
                  <wp:posOffset>120650</wp:posOffset>
                </wp:positionV>
                <wp:extent cx="6858000" cy="2038350"/>
                <wp:effectExtent l="0" t="0" r="19050" b="19050"/>
                <wp:wrapTopAndBottom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0" cy="203835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3D3E1E1" w14:textId="77777777" w:rsidR="00115D3D" w:rsidRDefault="00115D3D" w:rsidP="00115D3D">
                            <w:pPr>
                              <w:spacing w:line="226" w:lineRule="exact"/>
                              <w:ind w:left="66"/>
                              <w:rPr>
                                <w:b/>
                                <w:color w:val="231F20"/>
                                <w:sz w:val="24"/>
                              </w:rPr>
                            </w:pPr>
                          </w:p>
                          <w:p w14:paraId="4A71C17D" w14:textId="123975E0" w:rsidR="002E1F1C" w:rsidRDefault="00353B9C" w:rsidP="002E1F1C">
                            <w:pPr>
                              <w:pStyle w:val="BodyText"/>
                              <w:ind w:left="720" w:right="216" w:hanging="446"/>
                              <w:rPr>
                                <w:b/>
                                <w:color w:val="231F20"/>
                              </w:rPr>
                            </w:pPr>
                            <w:r>
                              <w:rPr>
                                <w:b/>
                                <w:color w:val="231F20"/>
                              </w:rPr>
                              <w:t xml:space="preserve">Suggested Change: </w:t>
                            </w:r>
                          </w:p>
                          <w:p w14:paraId="6032DB1D" w14:textId="77777777" w:rsidR="002E1F1C" w:rsidRPr="00796D58" w:rsidRDefault="002E1F1C" w:rsidP="002E1F1C">
                            <w:pPr>
                              <w:pStyle w:val="BodyText"/>
                              <w:ind w:left="720" w:right="216" w:hanging="446"/>
                              <w:rPr>
                                <w:bCs/>
                                <w:color w:val="231F20"/>
                              </w:rPr>
                            </w:pPr>
                          </w:p>
                          <w:p w14:paraId="24A7557C" w14:textId="77777777" w:rsidR="00796D58" w:rsidRPr="00796D58" w:rsidRDefault="00796D58" w:rsidP="002E1F1C">
                            <w:pPr>
                              <w:pStyle w:val="BodyText"/>
                              <w:ind w:left="720" w:right="216" w:hanging="446"/>
                              <w:rPr>
                                <w:bCs/>
                                <w:color w:val="231F20"/>
                              </w:rPr>
                            </w:pPr>
                          </w:p>
                          <w:p w14:paraId="72D8EE31" w14:textId="77777777" w:rsidR="00796D58" w:rsidRPr="00796D58" w:rsidRDefault="00796D58" w:rsidP="002E1F1C">
                            <w:pPr>
                              <w:pStyle w:val="BodyText"/>
                              <w:ind w:left="720" w:right="216" w:hanging="446"/>
                              <w:rPr>
                                <w:bCs/>
                                <w:color w:val="231F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D3E1D7" id="Text Box 2" o:spid="_x0000_s1027" type="#_x0000_t202" style="position:absolute;margin-left:36.75pt;margin-top:9.5pt;width:540pt;height:160.5pt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" filled="f" strokecolor="#231f20" strokeweight="1pt">
                <v:textbox inset="0,0,0,0">
                  <w:txbxContent>
                    <w:p w14:paraId="13D3E1E1" w14:textId="77777777" w:rsidR="00115D3D" w:rsidRDefault="00115D3D" w:rsidP="00115D3D">
                      <w:pPr>
                        <w:spacing w:line="226" w:lineRule="exact"/>
                        <w:ind w:left="66"/>
                        <w:rPr>
                          <w:b/>
                          <w:color w:val="231F20"/>
                          <w:sz w:val="24"/>
                        </w:rPr>
                      </w:pPr>
                    </w:p>
                    <w:p w14:paraId="4A71C17D" w14:textId="123975E0" w:rsidR="002E1F1C" w:rsidRDefault="00353B9C" w:rsidP="002E1F1C">
                      <w:pPr>
                        <w:pStyle w:val="BodyText"/>
                        <w:ind w:left="720" w:right="216" w:hanging="446"/>
                        <w:rPr>
                          <w:b/>
                          <w:color w:val="231F20"/>
                        </w:rPr>
                      </w:pPr>
                      <w:r>
                        <w:rPr>
                          <w:b/>
                          <w:color w:val="231F20"/>
                        </w:rPr>
                        <w:t xml:space="preserve">Suggested Change: </w:t>
                      </w:r>
                    </w:p>
                    <w:p w14:paraId="6032DB1D" w14:textId="77777777" w:rsidR="002E1F1C" w:rsidRPr="00796D58" w:rsidRDefault="002E1F1C" w:rsidP="002E1F1C">
                      <w:pPr>
                        <w:pStyle w:val="BodyText"/>
                        <w:ind w:left="720" w:right="216" w:hanging="446"/>
                        <w:rPr>
                          <w:bCs/>
                          <w:color w:val="231F20"/>
                        </w:rPr>
                      </w:pPr>
                    </w:p>
                    <w:p w14:paraId="24A7557C" w14:textId="77777777" w:rsidR="00796D58" w:rsidRPr="00796D58" w:rsidRDefault="00796D58" w:rsidP="002E1F1C">
                      <w:pPr>
                        <w:pStyle w:val="BodyText"/>
                        <w:ind w:left="720" w:right="216" w:hanging="446"/>
                        <w:rPr>
                          <w:bCs/>
                          <w:color w:val="231F20"/>
                        </w:rPr>
                      </w:pPr>
                    </w:p>
                    <w:p w14:paraId="72D8EE31" w14:textId="77777777" w:rsidR="00796D58" w:rsidRPr="00796D58" w:rsidRDefault="00796D58" w:rsidP="002E1F1C">
                      <w:pPr>
                        <w:pStyle w:val="BodyText"/>
                        <w:ind w:left="720" w:right="216" w:hanging="446"/>
                        <w:rPr>
                          <w:bCs/>
                          <w:color w:val="231F20"/>
                        </w:rPr>
                      </w:pP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13D3E1D3" w14:textId="77777777" w:rsidR="00115D3D" w:rsidRDefault="00115D3D" w:rsidP="00115D3D">
      <w:pPr>
        <w:pStyle w:val="BodyText"/>
        <w:rPr>
          <w:b/>
          <w:sz w:val="20"/>
        </w:rPr>
      </w:pPr>
    </w:p>
    <w:p w14:paraId="053EC829" w14:textId="77777777" w:rsidR="009515E8" w:rsidRDefault="009515E8" w:rsidP="00115D3D">
      <w:pPr>
        <w:pStyle w:val="BodyText"/>
        <w:spacing w:before="7"/>
        <w:rPr>
          <w:b/>
          <w:sz w:val="11"/>
        </w:rPr>
      </w:pPr>
    </w:p>
    <w:p w14:paraId="13D3E1D4" w14:textId="4E93E6F8" w:rsidR="00115D3D" w:rsidRDefault="00115D3D" w:rsidP="00115D3D">
      <w:pPr>
        <w:pStyle w:val="BodyText"/>
        <w:spacing w:before="7"/>
        <w:rPr>
          <w:b/>
          <w:sz w:val="11"/>
        </w:rPr>
      </w:pPr>
      <w:r>
        <w:rPr>
          <w:noProof/>
          <w:lang w:val="en-CA" w:eastAsia="en-CA" w:bidi="ar-SA"/>
        </w:rPr>
        <mc:AlternateContent>
          <mc:Choice Requires="wps">
            <w:drawing>
              <wp:anchor distT="0" distB="0" distL="0" distR="0" simplePos="0" relativeHeight="251660288" behindDoc="1" locked="0" layoutInCell="1" allowOverlap="1" wp14:anchorId="13D3E1D9" wp14:editId="13D3E1DA">
                <wp:simplePos x="0" y="0"/>
                <wp:positionH relativeFrom="page">
                  <wp:posOffset>466725</wp:posOffset>
                </wp:positionH>
                <wp:positionV relativeFrom="paragraph">
                  <wp:posOffset>111125</wp:posOffset>
                </wp:positionV>
                <wp:extent cx="6858000" cy="1990725"/>
                <wp:effectExtent l="0" t="0" r="19050" b="28575"/>
                <wp:wrapTopAndBottom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0" cy="199072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3D3E1E3" w14:textId="77777777" w:rsidR="00115D3D" w:rsidRDefault="00115D3D" w:rsidP="00115D3D">
                            <w:pPr>
                              <w:spacing w:line="226" w:lineRule="exact"/>
                              <w:ind w:left="66"/>
                              <w:rPr>
                                <w:b/>
                                <w:color w:val="231F20"/>
                                <w:sz w:val="24"/>
                              </w:rPr>
                            </w:pPr>
                          </w:p>
                          <w:p w14:paraId="13D3E1E4" w14:textId="09052ED9" w:rsidR="00115D3D" w:rsidRDefault="00115D3D" w:rsidP="002E1F1C">
                            <w:pPr>
                              <w:ind w:left="66" w:firstLine="204"/>
                              <w:rPr>
                                <w:b/>
                                <w:color w:val="231F20"/>
                                <w:sz w:val="24"/>
                              </w:rPr>
                            </w:pPr>
                            <w:r>
                              <w:rPr>
                                <w:b/>
                                <w:color w:val="231F20"/>
                                <w:sz w:val="24"/>
                              </w:rPr>
                              <w:t>Reason for suggesting change:</w:t>
                            </w:r>
                            <w:r w:rsidR="006A7412">
                              <w:rPr>
                                <w:b/>
                                <w:color w:val="231F20"/>
                                <w:sz w:val="24"/>
                              </w:rPr>
                              <w:t xml:space="preserve"> </w:t>
                            </w:r>
                          </w:p>
                          <w:p w14:paraId="69F168F9" w14:textId="77777777" w:rsidR="002E1F1C" w:rsidRPr="00796D58" w:rsidRDefault="002E1F1C" w:rsidP="002E1F1C">
                            <w:pPr>
                              <w:ind w:left="66" w:firstLine="204"/>
                              <w:rPr>
                                <w:bCs/>
                                <w:color w:val="231F20"/>
                                <w:sz w:val="24"/>
                              </w:rPr>
                            </w:pPr>
                          </w:p>
                          <w:p w14:paraId="58EE8D38" w14:textId="77777777" w:rsidR="00796D58" w:rsidRPr="00796D58" w:rsidRDefault="00796D58" w:rsidP="002E1F1C">
                            <w:pPr>
                              <w:ind w:left="66" w:firstLine="204"/>
                              <w:rPr>
                                <w:bCs/>
                                <w:color w:val="231F20"/>
                                <w:sz w:val="24"/>
                              </w:rPr>
                            </w:pPr>
                          </w:p>
                          <w:p w14:paraId="0B3C3E4E" w14:textId="77777777" w:rsidR="002E1F1C" w:rsidRPr="00796D58" w:rsidRDefault="002E1F1C" w:rsidP="002E1F1C">
                            <w:pPr>
                              <w:ind w:left="66" w:firstLine="204"/>
                              <w:rPr>
                                <w:bCs/>
                                <w:color w:val="231F20"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D3E1D9" id="Text Box 1" o:spid="_x0000_s1028" type="#_x0000_t202" style="position:absolute;margin-left:36.75pt;margin-top:8.75pt;width:540pt;height:156.75pt;z-index:-2516561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" filled="f" strokecolor="#231f20" strokeweight="1pt">
                <v:textbox inset="0,0,0,0">
                  <w:txbxContent>
                    <w:p w14:paraId="13D3E1E3" w14:textId="77777777" w:rsidR="00115D3D" w:rsidRDefault="00115D3D" w:rsidP="00115D3D">
                      <w:pPr>
                        <w:spacing w:line="226" w:lineRule="exact"/>
                        <w:ind w:left="66"/>
                        <w:rPr>
                          <w:b/>
                          <w:color w:val="231F20"/>
                          <w:sz w:val="24"/>
                        </w:rPr>
                      </w:pPr>
                    </w:p>
                    <w:p w14:paraId="13D3E1E4" w14:textId="09052ED9" w:rsidR="00115D3D" w:rsidRDefault="00115D3D" w:rsidP="002E1F1C">
                      <w:pPr>
                        <w:ind w:left="66" w:firstLine="204"/>
                        <w:rPr>
                          <w:b/>
                          <w:color w:val="231F20"/>
                          <w:sz w:val="24"/>
                        </w:rPr>
                      </w:pPr>
                      <w:r>
                        <w:rPr>
                          <w:b/>
                          <w:color w:val="231F20"/>
                          <w:sz w:val="24"/>
                        </w:rPr>
                        <w:t>Reason for suggesting change:</w:t>
                      </w:r>
                      <w:r w:rsidR="006A7412">
                        <w:rPr>
                          <w:b/>
                          <w:color w:val="231F20"/>
                          <w:sz w:val="24"/>
                        </w:rPr>
                        <w:t xml:space="preserve"> </w:t>
                      </w:r>
                    </w:p>
                    <w:p w14:paraId="69F168F9" w14:textId="77777777" w:rsidR="002E1F1C" w:rsidRPr="00796D58" w:rsidRDefault="002E1F1C" w:rsidP="002E1F1C">
                      <w:pPr>
                        <w:ind w:left="66" w:firstLine="204"/>
                        <w:rPr>
                          <w:bCs/>
                          <w:color w:val="231F20"/>
                          <w:sz w:val="24"/>
                        </w:rPr>
                      </w:pPr>
                    </w:p>
                    <w:p w14:paraId="58EE8D38" w14:textId="77777777" w:rsidR="00796D58" w:rsidRPr="00796D58" w:rsidRDefault="00796D58" w:rsidP="002E1F1C">
                      <w:pPr>
                        <w:ind w:left="66" w:firstLine="204"/>
                        <w:rPr>
                          <w:bCs/>
                          <w:color w:val="231F20"/>
                          <w:sz w:val="24"/>
                        </w:rPr>
                      </w:pPr>
                    </w:p>
                    <w:p w14:paraId="0B3C3E4E" w14:textId="77777777" w:rsidR="002E1F1C" w:rsidRPr="00796D58" w:rsidRDefault="002E1F1C" w:rsidP="002E1F1C">
                      <w:pPr>
                        <w:ind w:left="66" w:firstLine="204"/>
                        <w:rPr>
                          <w:bCs/>
                          <w:color w:val="231F20"/>
                          <w:sz w:val="24"/>
                        </w:rPr>
                      </w:pP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sectPr w:rsidR="00115D3D" w:rsidSect="00341B3A">
      <w:headerReference w:type="default" r:id="rId7"/>
      <w:pgSz w:w="12240" w:h="15840"/>
      <w:pgMar w:top="720" w:right="567" w:bottom="720" w:left="56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8883D8" w14:textId="77777777" w:rsidR="00375113" w:rsidRDefault="00375113" w:rsidP="0042395D">
      <w:r>
        <w:separator/>
      </w:r>
    </w:p>
  </w:endnote>
  <w:endnote w:type="continuationSeparator" w:id="0">
    <w:p w14:paraId="26EFF011" w14:textId="77777777" w:rsidR="00375113" w:rsidRDefault="00375113" w:rsidP="004239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C9873B" w14:textId="77777777" w:rsidR="00375113" w:rsidRDefault="00375113" w:rsidP="0042395D">
      <w:r>
        <w:separator/>
      </w:r>
    </w:p>
  </w:footnote>
  <w:footnote w:type="continuationSeparator" w:id="0">
    <w:p w14:paraId="20337CFD" w14:textId="77777777" w:rsidR="00375113" w:rsidRDefault="00375113" w:rsidP="004239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98D26C" w14:textId="0B123156" w:rsidR="0042395D" w:rsidRDefault="0042395D" w:rsidP="0042395D">
    <w:pPr>
      <w:pStyle w:val="Header"/>
      <w:jc w:val="right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3FB64EA" wp14:editId="4C3ABF49">
          <wp:simplePos x="0" y="0"/>
          <wp:positionH relativeFrom="column">
            <wp:posOffset>5850255</wp:posOffset>
          </wp:positionH>
          <wp:positionV relativeFrom="paragraph">
            <wp:posOffset>2223</wp:posOffset>
          </wp:positionV>
          <wp:extent cx="1196951" cy="733425"/>
          <wp:effectExtent l="0" t="0" r="3810" b="0"/>
          <wp:wrapNone/>
          <wp:docPr id="4" name="Picture 4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Logo, company n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96951" cy="7334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tzQ3NbQwMzcyMrFU0lEKTi0uzszPAykwrAUAwOyOcSwAAAA="/>
  </w:docVars>
  <w:rsids>
    <w:rsidRoot w:val="00115D3D"/>
    <w:rsid w:val="00115D3D"/>
    <w:rsid w:val="00294089"/>
    <w:rsid w:val="00295A93"/>
    <w:rsid w:val="002E1F1C"/>
    <w:rsid w:val="003206FC"/>
    <w:rsid w:val="00341B3A"/>
    <w:rsid w:val="00353B9C"/>
    <w:rsid w:val="00375113"/>
    <w:rsid w:val="0042395D"/>
    <w:rsid w:val="00556841"/>
    <w:rsid w:val="00571BA2"/>
    <w:rsid w:val="00585130"/>
    <w:rsid w:val="005A74E4"/>
    <w:rsid w:val="006315C2"/>
    <w:rsid w:val="00632CB3"/>
    <w:rsid w:val="00656038"/>
    <w:rsid w:val="006A158D"/>
    <w:rsid w:val="006A7412"/>
    <w:rsid w:val="00796D58"/>
    <w:rsid w:val="00847D35"/>
    <w:rsid w:val="00874DBF"/>
    <w:rsid w:val="00881148"/>
    <w:rsid w:val="009515E8"/>
    <w:rsid w:val="0095789D"/>
    <w:rsid w:val="00967037"/>
    <w:rsid w:val="00A353D8"/>
    <w:rsid w:val="00AC6BD5"/>
    <w:rsid w:val="00BC3D51"/>
    <w:rsid w:val="00CB78F0"/>
    <w:rsid w:val="00CC1282"/>
    <w:rsid w:val="00EE25AA"/>
    <w:rsid w:val="00F6360F"/>
    <w:rsid w:val="00F73686"/>
    <w:rsid w:val="00FF3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3D3E1C9"/>
  <w15:chartTrackingRefBased/>
  <w15:docId w15:val="{EE98E85C-69A8-4295-A10C-2BC821D334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115D3D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val="en-US" w:bidi="en-US"/>
    </w:rPr>
  </w:style>
  <w:style w:type="paragraph" w:styleId="Heading2">
    <w:name w:val="heading 2"/>
    <w:basedOn w:val="Normal"/>
    <w:link w:val="Heading2Char"/>
    <w:uiPriority w:val="1"/>
    <w:qFormat/>
    <w:rsid w:val="00115D3D"/>
    <w:pPr>
      <w:ind w:left="720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1"/>
    <w:rsid w:val="00115D3D"/>
    <w:rPr>
      <w:rFonts w:ascii="Arial" w:eastAsia="Arial" w:hAnsi="Arial" w:cs="Arial"/>
      <w:b/>
      <w:bCs/>
      <w:sz w:val="24"/>
      <w:szCs w:val="24"/>
      <w:lang w:val="en-US" w:bidi="en-US"/>
    </w:rPr>
  </w:style>
  <w:style w:type="paragraph" w:styleId="BodyText">
    <w:name w:val="Body Text"/>
    <w:basedOn w:val="Normal"/>
    <w:link w:val="BodyTextChar"/>
    <w:uiPriority w:val="1"/>
    <w:qFormat/>
    <w:rsid w:val="00115D3D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115D3D"/>
    <w:rPr>
      <w:rFonts w:ascii="Arial" w:eastAsia="Arial" w:hAnsi="Arial" w:cs="Arial"/>
      <w:sz w:val="24"/>
      <w:szCs w:val="24"/>
      <w:lang w:val="en-US" w:bidi="en-US"/>
    </w:rPr>
  </w:style>
  <w:style w:type="paragraph" w:styleId="Header">
    <w:name w:val="header"/>
    <w:basedOn w:val="Normal"/>
    <w:link w:val="HeaderChar"/>
    <w:uiPriority w:val="99"/>
    <w:unhideWhenUsed/>
    <w:rsid w:val="0042395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2395D"/>
    <w:rPr>
      <w:rFonts w:ascii="Arial" w:eastAsia="Arial" w:hAnsi="Arial" w:cs="Arial"/>
      <w:lang w:val="en-US" w:bidi="en-US"/>
    </w:rPr>
  </w:style>
  <w:style w:type="paragraph" w:styleId="Footer">
    <w:name w:val="footer"/>
    <w:basedOn w:val="Normal"/>
    <w:link w:val="FooterChar"/>
    <w:uiPriority w:val="99"/>
    <w:unhideWhenUsed/>
    <w:rsid w:val="0042395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2395D"/>
    <w:rPr>
      <w:rFonts w:ascii="Arial" w:eastAsia="Arial" w:hAnsi="Arial" w:cs="Arial"/>
      <w:lang w:val="en-US" w:bidi="en-US"/>
    </w:rPr>
  </w:style>
  <w:style w:type="character" w:styleId="Hyperlink">
    <w:name w:val="Hyperlink"/>
    <w:basedOn w:val="DefaultParagraphFont"/>
    <w:uiPriority w:val="99"/>
    <w:unhideWhenUsed/>
    <w:rsid w:val="00632CB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32CB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fearlessqt@sympatico.ca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2</Words>
  <Characters>24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ntario Lacrosse</dc:creator>
  <cp:keywords/>
  <dc:description/>
  <cp:lastModifiedBy>Joanne Stanga</cp:lastModifiedBy>
  <cp:revision>2</cp:revision>
  <dcterms:created xsi:type="dcterms:W3CDTF">2026-03-09T18:57:00Z</dcterms:created>
  <dcterms:modified xsi:type="dcterms:W3CDTF">2026-03-09T18:57:00Z</dcterms:modified>
</cp:coreProperties>
</file>